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Mexico</w:t>
      </w:r>
      <w:r>
        <w:t xml:space="preserve"> </w:t>
      </w:r>
      <w:r>
        <w:t xml:space="preserve">City</w:t>
      </w:r>
    </w:p>
    <w:bookmarkStart w:id="20" w:name="X34317211b20c31595e99ad8585ffd4315c6de6a"/>
    <w:p>
      <w:pPr>
        <w:pStyle w:val="Heading1"/>
      </w:pPr>
      <w:r>
        <w:t xml:space="preserve">Cover Letter for Biologist Position in Mexico City, Mexico</w:t>
      </w:r>
    </w:p>
    <w:p>
      <w:pPr>
        <w:pStyle w:val="FirstParagraph"/>
      </w:pPr>
      <w:r>
        <w:t xml:space="preserve">Dear [Hiring Manager's Name],</w:t>
      </w:r>
      <w:r>
        <w:br/>
      </w:r>
      <w:r>
        <w:br/>
      </w:r>
      <w:r>
        <w:t xml:space="preserve">I am writing to express my sincere interest in the Biologist position at [Organization Name] in Mexico City, Mexico. As a dedicated and passionate biologist with a strong academic background and hands-on experience in ecological research, I am eager to contribute my skills and knowledge to advance scientific initiatives that address the unique environmental challenges of this vibrant city. My commitment to biodiversity conservation, sustainable development, and community engagement aligns perfectly with the mission of [Organization Name], and I am excited about the opportunity to collaborate in Mexico City’s dynamic scientific landscape.</w:t>
      </w:r>
    </w:p>
    <w:p>
      <w:pPr>
        <w:pStyle w:val="BodyText"/>
      </w:pPr>
      <w:r>
        <w:t xml:space="preserve">With a Master’s degree in Biology from [University Name] and over five years of professional experience in both laboratory and field research, I have developed a comprehensive understanding of ecological systems, molecular biology techniques, and data analysis. My academic journey has been deeply rooted in Mexico City’s ecosystems, where I conducted extensive studies on urban biodiversity and the impact of human activities on native species. This work not only honed my technical expertise but also instilled in me a profound appreciation for the complexities of preserving natural habitats within rapidly evolving urban environments.</w:t>
      </w:r>
    </w:p>
    <w:p>
      <w:pPr>
        <w:pStyle w:val="BodyText"/>
      </w:pPr>
      <w:r>
        <w:t xml:space="preserve">As a Biologist, I have consistently prioritized interdisciplinary approaches to solve real-world problems. During my tenure at [Previous Organization or Research Institution], I led a project examining the genetic diversity of endemic plant species in the Sierra Madre Oriental, a region that shares ecological connections with Mexico City’s surrounding areas. This research involved field surveys, DNA sequencing, and collaboration with local conservation groups to develop strategies for habitat restoration. My ability to bridge theoretical knowledge with practical solutions has been instrumental in driving impactful outcomes, such as the publication of two peer-reviewed articles and the implementation of a community-based monitoring program in [Specific Location]. These experiences have strengthened my adaptability to diverse research environments, including those within Mexico City’s unique urban ecosystems.</w:t>
      </w:r>
    </w:p>
    <w:p>
      <w:pPr>
        <w:pStyle w:val="BodyText"/>
      </w:pPr>
      <w:r>
        <w:t xml:space="preserve">What sets me apart as a Biologist is my commitment to fostering collaboration between science and society. In Mexico City, where environmental challenges such as air pollution, water scarcity, and habitat fragmentation are pressing concerns, I believe that scientific research must be grounded in community needs. For instance, during a recent internship with [Local Environmental Organization], I worked alongside residents of [Specific Neighborhood] to assess the health of urban green spaces and propose low-cost interventions to improve biodiversity. This project not only deepened my understanding of the socioecological dynamics in Mexico City but also reinforced my belief that effective conservation requires the active participation of local stakeholders.</w:t>
      </w:r>
    </w:p>
    <w:p>
      <w:pPr>
        <w:pStyle w:val="BodyText"/>
      </w:pPr>
      <w:r>
        <w:t xml:space="preserve">My technical skills are complemented by a strong foundation in data analysis, laboratory techniques, and scientific communication. I am proficient in using tools such as R for statistical modeling, GIS for spatial analysis, and PCR for molecular studies. Additionally, I have experience managing large-scale datasets and presenting findings to both academic and non-academic audiences through workshops, reports, and public outreach initiatives. In Mexico City’s fast-paced research environment, these skills enable me to contribute efficiently to projects that demand precision, innovation, and clear communication.</w:t>
      </w:r>
    </w:p>
    <w:p>
      <w:pPr>
        <w:pStyle w:val="BodyText"/>
      </w:pPr>
      <w:r>
        <w:t xml:space="preserve">What excites me most about the opportunity at [Organization Name] is the chance to work in Mexico City—a city that is not only a cultural and economic hub but also a critical site for ecological research. The city’s unique blend of natural and urban landscapes offers unparalleled opportunities to study biodiversity, climate resilience, and environmental policy. I am particularly drawn to [Organization Name]’s focus on [specific project, initiative, or value mentioned in the job description], as it resonates with my own goal of leveraging biology to create tangible benefits for both people and the planet. I am confident that my expertise in ecological research, combined with my passion for Mexico City’s natural heritage, would allow me to make meaningful contributions to your team.</w:t>
      </w:r>
    </w:p>
    <w:p>
      <w:pPr>
        <w:pStyle w:val="BodyText"/>
      </w:pPr>
      <w:r>
        <w:t xml:space="preserve">Finally, I want to emphasize that my decision to apply for this position is not just professional but deeply personal. Mexico City has always been a place of inspiration and growth for me. The city’s rich biodiversity, from the cloud forests of Xochimilco to the bustling urban parks, has shaped my career path and fueled my determination to protect it. I am eager to bring my skills, creativity, and dedication to [Organization Name] as a Biologist who is not only committed to scientific excellence but also deeply connected to the community and environment of Mexico City.</w:t>
      </w:r>
    </w:p>
    <w:p>
      <w:pPr>
        <w:pStyle w:val="BodyText"/>
      </w:pPr>
      <w:r>
        <w:t xml:space="preserve">Thank you for considering my application. I would welcome the opportunity to discuss how my background, skills, and enthusiasm align with the goals of your organization. I am available at [Your Phone Number] or [Your Email Address] and am happy to accommodate any schedule that suits you. I look forward to the possibility of contributing to [Organization Name]’s mission in Mexico City and making a lasting impact through biolog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Mexico City</dc:title>
  <dc:creator/>
  <dc:language>en</dc:language>
  <cp:keywords/>
  <dcterms:created xsi:type="dcterms:W3CDTF">2026-07-23T15:44:19Z</dcterms:created>
  <dcterms:modified xsi:type="dcterms:W3CDTF">2026-07-23T15:44:19Z</dcterms:modified>
</cp:coreProperties>
</file>

<file path=docProps/custom.xml><?xml version="1.0" encoding="utf-8"?>
<Properties xmlns="http://schemas.openxmlformats.org/officeDocument/2006/custom-properties" xmlns:vt="http://schemas.openxmlformats.org/officeDocument/2006/docPropsVTypes"/>
</file>